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11088" w:type="dxa"/>
        <w:tblBorders>
          <w:top w:val="thinThickSmallGap" w:sz="18" w:space="0" w:color="auto"/>
          <w:left w:val="thinThickSmallGap" w:sz="18" w:space="0" w:color="auto"/>
          <w:bottom w:val="thickThinSmallGap" w:sz="18" w:space="0" w:color="auto"/>
          <w:right w:val="thickThinSmallGap" w:sz="18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38"/>
        <w:gridCol w:w="3690"/>
        <w:gridCol w:w="3960"/>
      </w:tblGrid>
      <w:tr w:rsidR="004B1F31" w14:paraId="44362246" w14:textId="77777777" w:rsidTr="00984045">
        <w:trPr>
          <w:trHeight w:val="1725"/>
        </w:trPr>
        <w:tc>
          <w:tcPr>
            <w:tcW w:w="11088" w:type="dxa"/>
            <w:gridSpan w:val="3"/>
            <w:tcBorders>
              <w:top w:val="thinThickSmallGap" w:sz="18" w:space="0" w:color="auto"/>
              <w:bottom w:val="thickThinSmallGap" w:sz="18" w:space="0" w:color="auto"/>
            </w:tcBorders>
            <w:shd w:val="clear" w:color="auto" w:fill="FFFFFF" w:themeFill="background1"/>
            <w:vAlign w:val="center"/>
          </w:tcPr>
          <w:p w14:paraId="237B1735" w14:textId="2700A3D2" w:rsidR="004B1F31" w:rsidRPr="002555C4" w:rsidRDefault="00D9107B" w:rsidP="00D9107B">
            <w:pPr>
              <w:tabs>
                <w:tab w:val="left" w:pos="90"/>
              </w:tabs>
              <w:spacing w:before="40"/>
              <w:rPr>
                <w:b/>
                <w:color w:val="FFFFFF" w:themeColor="background1"/>
                <w:sz w:val="52"/>
                <w:szCs w:val="24"/>
              </w:rPr>
            </w:pPr>
            <w:r>
              <w:rPr>
                <w:b/>
                <w:noProof/>
                <w:sz w:val="48"/>
                <w:szCs w:val="24"/>
              </w:rPr>
              <w:drawing>
                <wp:inline distT="0" distB="0" distL="0" distR="0" wp14:anchorId="25431F3A" wp14:editId="53E95262">
                  <wp:extent cx="6858000" cy="857250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QI Project Plan and Summary Header3.jpg"/>
                          <pic:cNvPicPr/>
                        </pic:nvPicPr>
                        <pic:blipFill>
                          <a:blip r:embed="rId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858000" cy="8572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21EE0" w14:paraId="5692BFE0" w14:textId="77777777" w:rsidTr="00521EE0">
        <w:trPr>
          <w:trHeight w:val="555"/>
        </w:trPr>
        <w:tc>
          <w:tcPr>
            <w:tcW w:w="11088" w:type="dxa"/>
            <w:gridSpan w:val="3"/>
            <w:tcBorders>
              <w:top w:val="thinThickSmallGap" w:sz="18" w:space="0" w:color="auto"/>
              <w:bottom w:val="thickThinSmallGap" w:sz="18" w:space="0" w:color="auto"/>
            </w:tcBorders>
            <w:shd w:val="clear" w:color="auto" w:fill="FFFFFF" w:themeFill="background1"/>
            <w:vAlign w:val="center"/>
          </w:tcPr>
          <w:p w14:paraId="6BCD9EFC" w14:textId="77777777" w:rsidR="00521EE0" w:rsidRPr="00984045" w:rsidRDefault="00521EE0" w:rsidP="0014028F">
            <w:pPr>
              <w:tabs>
                <w:tab w:val="left" w:pos="90"/>
              </w:tabs>
              <w:spacing w:before="40"/>
              <w:rPr>
                <w:rFonts w:ascii="Arial" w:hAnsi="Arial" w:cs="Arial"/>
                <w:noProof/>
                <w:sz w:val="20"/>
              </w:rPr>
            </w:pPr>
            <w:r w:rsidRPr="00984045">
              <w:rPr>
                <w:rFonts w:ascii="Arial" w:hAnsi="Arial" w:cs="Arial"/>
                <w:b/>
                <w:noProof/>
                <w:sz w:val="20"/>
                <w:u w:val="single"/>
              </w:rPr>
              <w:t>Project Year 1</w:t>
            </w:r>
            <w:r w:rsidRPr="00984045">
              <w:rPr>
                <w:rFonts w:ascii="Arial" w:hAnsi="Arial" w:cs="Arial"/>
                <w:noProof/>
                <w:sz w:val="20"/>
              </w:rPr>
              <w:t>:</w:t>
            </w:r>
            <w:r w:rsidR="00562B3B" w:rsidRPr="00984045">
              <w:rPr>
                <w:rFonts w:ascii="Arial" w:hAnsi="Arial" w:cs="Arial"/>
                <w:noProof/>
                <w:sz w:val="20"/>
              </w:rPr>
              <w:t xml:space="preserve"> Complete top portion of form (</w:t>
            </w:r>
            <w:r w:rsidR="00280976" w:rsidRPr="00984045">
              <w:rPr>
                <w:rFonts w:ascii="Arial" w:hAnsi="Arial" w:cs="Arial"/>
                <w:noProof/>
                <w:sz w:val="20"/>
              </w:rPr>
              <w:t xml:space="preserve">plan, </w:t>
            </w:r>
            <w:r w:rsidR="00562B3B" w:rsidRPr="00984045">
              <w:rPr>
                <w:rFonts w:ascii="Arial" w:hAnsi="Arial" w:cs="Arial"/>
                <w:noProof/>
                <w:sz w:val="20"/>
              </w:rPr>
              <w:t>blue) to describe your plan for the coming year</w:t>
            </w:r>
            <w:r w:rsidR="00280976" w:rsidRPr="00984045">
              <w:rPr>
                <w:rFonts w:ascii="Arial" w:hAnsi="Arial" w:cs="Arial"/>
                <w:noProof/>
                <w:sz w:val="20"/>
              </w:rPr>
              <w:t xml:space="preserve">. Two QI project plans should be submitted to meet P4P coordinator participation requirements. </w:t>
            </w:r>
          </w:p>
          <w:p w14:paraId="4A59154B" w14:textId="5809A886" w:rsidR="00521EE0" w:rsidRPr="00984045" w:rsidRDefault="00521EE0" w:rsidP="00C51612">
            <w:pPr>
              <w:tabs>
                <w:tab w:val="left" w:pos="90"/>
              </w:tabs>
              <w:spacing w:before="40"/>
              <w:rPr>
                <w:rFonts w:ascii="Arial" w:hAnsi="Arial" w:cs="Arial"/>
                <w:strike/>
                <w:noProof/>
                <w:sz w:val="20"/>
              </w:rPr>
            </w:pPr>
            <w:r w:rsidRPr="00984045">
              <w:rPr>
                <w:rFonts w:ascii="Arial" w:hAnsi="Arial" w:cs="Arial"/>
                <w:b/>
                <w:noProof/>
                <w:sz w:val="20"/>
                <w:u w:val="single"/>
              </w:rPr>
              <w:t>Project Year 2</w:t>
            </w:r>
            <w:r w:rsidRPr="00984045">
              <w:rPr>
                <w:rFonts w:ascii="Arial" w:hAnsi="Arial" w:cs="Arial"/>
                <w:noProof/>
                <w:sz w:val="20"/>
              </w:rPr>
              <w:t>:</w:t>
            </w:r>
            <w:r w:rsidR="00562B3B" w:rsidRPr="00984045">
              <w:rPr>
                <w:rFonts w:ascii="Arial" w:hAnsi="Arial" w:cs="Arial"/>
                <w:noProof/>
                <w:sz w:val="20"/>
              </w:rPr>
              <w:t xml:space="preserve"> </w:t>
            </w:r>
            <w:r w:rsidR="00280976" w:rsidRPr="00984045">
              <w:rPr>
                <w:rFonts w:ascii="Arial" w:hAnsi="Arial" w:cs="Arial"/>
                <w:noProof/>
                <w:sz w:val="20"/>
              </w:rPr>
              <w:t>The following year, complete the bottom portion of the form (summary, grey) to describe progress made over the preceding year. This portion is left blank when initially submitted</w:t>
            </w:r>
            <w:r w:rsidR="00C51612" w:rsidRPr="00984045">
              <w:rPr>
                <w:rFonts w:ascii="Arial" w:hAnsi="Arial" w:cs="Arial"/>
                <w:noProof/>
                <w:sz w:val="20"/>
              </w:rPr>
              <w:t>.</w:t>
            </w:r>
          </w:p>
        </w:tc>
      </w:tr>
      <w:tr w:rsidR="00D23E55" w14:paraId="3FFE991E" w14:textId="77777777" w:rsidTr="00C51612">
        <w:trPr>
          <w:trHeight w:val="507"/>
        </w:trPr>
        <w:tc>
          <w:tcPr>
            <w:tcW w:w="3438" w:type="dxa"/>
            <w:tcBorders>
              <w:top w:val="thickThinSmallGap" w:sz="18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center"/>
          </w:tcPr>
          <w:p w14:paraId="56D7E837" w14:textId="77777777" w:rsidR="00D23E55" w:rsidRPr="00984045" w:rsidRDefault="00D23E55" w:rsidP="00D23E55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984045">
              <w:rPr>
                <w:rFonts w:ascii="Arial" w:hAnsi="Arial" w:cs="Arial"/>
                <w:b/>
                <w:sz w:val="24"/>
                <w:szCs w:val="24"/>
              </w:rPr>
              <w:t>Hospital Name:</w:t>
            </w:r>
          </w:p>
        </w:tc>
        <w:tc>
          <w:tcPr>
            <w:tcW w:w="7650" w:type="dxa"/>
            <w:gridSpan w:val="2"/>
            <w:tcBorders>
              <w:top w:val="thickThinSmallGap" w:sz="18" w:space="0" w:color="auto"/>
              <w:left w:val="single" w:sz="4" w:space="0" w:color="auto"/>
              <w:bottom w:val="single" w:sz="4" w:space="0" w:color="auto"/>
            </w:tcBorders>
            <w:shd w:val="clear" w:color="auto" w:fill="DBE5F1" w:themeFill="accent1" w:themeFillTint="33"/>
            <w:vAlign w:val="center"/>
          </w:tcPr>
          <w:p w14:paraId="33F458C7" w14:textId="77777777" w:rsidR="00D23E55" w:rsidRPr="00984045" w:rsidRDefault="00D23E55" w:rsidP="00D23E55">
            <w:pPr>
              <w:rPr>
                <w:rFonts w:ascii="Arial" w:hAnsi="Arial" w:cs="Arial"/>
                <w:b/>
                <w:sz w:val="24"/>
                <w:szCs w:val="28"/>
              </w:rPr>
            </w:pPr>
            <w:bookmarkStart w:id="0" w:name="_GoBack"/>
            <w:bookmarkEnd w:id="0"/>
          </w:p>
        </w:tc>
      </w:tr>
      <w:tr w:rsidR="00512EEE" w14:paraId="4A265137" w14:textId="77777777" w:rsidTr="00C51612">
        <w:trPr>
          <w:trHeight w:val="575"/>
        </w:trPr>
        <w:tc>
          <w:tcPr>
            <w:tcW w:w="343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center"/>
          </w:tcPr>
          <w:p w14:paraId="2544F109" w14:textId="77777777" w:rsidR="00D23E55" w:rsidRPr="00984045" w:rsidRDefault="00D23E55" w:rsidP="00D23E55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984045">
              <w:rPr>
                <w:rFonts w:ascii="Arial" w:hAnsi="Arial" w:cs="Arial"/>
                <w:b/>
                <w:sz w:val="24"/>
                <w:szCs w:val="24"/>
              </w:rPr>
              <w:t>BMC2 Registry:</w:t>
            </w:r>
          </w:p>
        </w:tc>
        <w:tc>
          <w:tcPr>
            <w:tcW w:w="3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DBE5F1" w:themeFill="accent1" w:themeFillTint="33"/>
            <w:vAlign w:val="center"/>
          </w:tcPr>
          <w:p w14:paraId="60DFB7A4" w14:textId="77777777" w:rsidR="00D23E55" w:rsidRPr="00984045" w:rsidRDefault="00D23E55" w:rsidP="00D23E55">
            <w:pPr>
              <w:jc w:val="center"/>
              <w:rPr>
                <w:rFonts w:ascii="Arial" w:hAnsi="Arial" w:cs="Arial"/>
                <w:sz w:val="24"/>
                <w:szCs w:val="28"/>
              </w:rPr>
            </w:pPr>
            <w:r w:rsidRPr="00984045">
              <w:rPr>
                <w:rFonts w:ascii="Arial" w:hAnsi="Arial" w:cs="Arial"/>
                <w:sz w:val="24"/>
                <w:szCs w:val="28"/>
              </w:rPr>
              <w:t>□ PCI          □ Vascular Surgery</w:t>
            </w:r>
          </w:p>
        </w:tc>
        <w:tc>
          <w:tcPr>
            <w:tcW w:w="3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DBE5F1" w:themeFill="accent1" w:themeFillTint="33"/>
            <w:vAlign w:val="center"/>
          </w:tcPr>
          <w:p w14:paraId="0194F276" w14:textId="77777777" w:rsidR="00D23E55" w:rsidRPr="00984045" w:rsidRDefault="00D23E55" w:rsidP="00D23E55">
            <w:pPr>
              <w:rPr>
                <w:rFonts w:ascii="Arial" w:hAnsi="Arial" w:cs="Arial"/>
                <w:b/>
                <w:sz w:val="24"/>
                <w:szCs w:val="28"/>
              </w:rPr>
            </w:pPr>
            <w:r w:rsidRPr="00984045">
              <w:rPr>
                <w:rFonts w:ascii="Arial" w:hAnsi="Arial" w:cs="Arial"/>
                <w:b/>
                <w:sz w:val="24"/>
                <w:szCs w:val="28"/>
              </w:rPr>
              <w:t>Year:</w:t>
            </w:r>
          </w:p>
        </w:tc>
      </w:tr>
      <w:tr w:rsidR="00D23E55" w14:paraId="3944456B" w14:textId="77777777" w:rsidTr="00C51612">
        <w:trPr>
          <w:trHeight w:val="507"/>
        </w:trPr>
        <w:tc>
          <w:tcPr>
            <w:tcW w:w="343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center"/>
          </w:tcPr>
          <w:p w14:paraId="3B06753C" w14:textId="77777777" w:rsidR="00D23E55" w:rsidRPr="00984045" w:rsidRDefault="00D23E55" w:rsidP="00E36C08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984045">
              <w:rPr>
                <w:rFonts w:ascii="Arial" w:hAnsi="Arial" w:cs="Arial"/>
                <w:b/>
                <w:sz w:val="24"/>
                <w:szCs w:val="24"/>
              </w:rPr>
              <w:t>QI Project Focus:</w:t>
            </w:r>
          </w:p>
          <w:p w14:paraId="01CC6454" w14:textId="77777777" w:rsidR="008C0DA0" w:rsidRPr="00984045" w:rsidRDefault="008C0DA0" w:rsidP="00E36C08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76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DBE5F1" w:themeFill="accent1" w:themeFillTint="33"/>
            <w:vAlign w:val="center"/>
          </w:tcPr>
          <w:p w14:paraId="1931A2B7" w14:textId="77777777" w:rsidR="00D23E55" w:rsidRPr="00984045" w:rsidRDefault="00D23E55" w:rsidP="00D23E55">
            <w:pPr>
              <w:rPr>
                <w:rFonts w:ascii="Arial" w:hAnsi="Arial" w:cs="Arial"/>
                <w:b/>
                <w:sz w:val="24"/>
                <w:szCs w:val="28"/>
              </w:rPr>
            </w:pPr>
          </w:p>
          <w:p w14:paraId="203C02CD" w14:textId="77777777" w:rsidR="008C0DA0" w:rsidRPr="00984045" w:rsidRDefault="008C0DA0" w:rsidP="00D23E55">
            <w:pPr>
              <w:rPr>
                <w:rFonts w:ascii="Arial" w:hAnsi="Arial" w:cs="Arial"/>
                <w:b/>
                <w:sz w:val="24"/>
                <w:szCs w:val="28"/>
              </w:rPr>
            </w:pPr>
            <w:r w:rsidRPr="00984045">
              <w:rPr>
                <w:rFonts w:ascii="Arial" w:hAnsi="Arial" w:cs="Arial"/>
                <w:sz w:val="24"/>
                <w:szCs w:val="28"/>
              </w:rPr>
              <w:t xml:space="preserve">□ </w:t>
            </w:r>
            <w:r w:rsidRPr="00984045">
              <w:rPr>
                <w:rFonts w:ascii="Arial" w:hAnsi="Arial" w:cs="Arial"/>
                <w:sz w:val="16"/>
                <w:szCs w:val="28"/>
              </w:rPr>
              <w:t>Relates to an underperforming measure identified on the performance snapshot report</w:t>
            </w:r>
          </w:p>
        </w:tc>
      </w:tr>
      <w:tr w:rsidR="009E7894" w14:paraId="08CFAD57" w14:textId="77777777" w:rsidTr="00C51612">
        <w:trPr>
          <w:trHeight w:val="332"/>
        </w:trPr>
        <w:tc>
          <w:tcPr>
            <w:tcW w:w="3438" w:type="dxa"/>
            <w:vMerge w:val="restart"/>
            <w:tcBorders>
              <w:top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14:paraId="33414FAD" w14:textId="76098CE1" w:rsidR="009E7894" w:rsidRPr="00984045" w:rsidRDefault="009E7894" w:rsidP="009E7894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984045">
              <w:rPr>
                <w:rFonts w:ascii="Arial" w:hAnsi="Arial" w:cs="Arial"/>
                <w:b/>
                <w:sz w:val="24"/>
                <w:szCs w:val="24"/>
              </w:rPr>
              <w:t xml:space="preserve">QI Project </w:t>
            </w:r>
            <w:r w:rsidR="00C51612" w:rsidRPr="00984045">
              <w:rPr>
                <w:rFonts w:ascii="Arial" w:hAnsi="Arial" w:cs="Arial"/>
                <w:b/>
                <w:sz w:val="24"/>
                <w:szCs w:val="24"/>
              </w:rPr>
              <w:t xml:space="preserve">Team </w:t>
            </w:r>
            <w:r w:rsidRPr="00984045">
              <w:rPr>
                <w:rFonts w:ascii="Arial" w:hAnsi="Arial" w:cs="Arial"/>
                <w:b/>
                <w:sz w:val="24"/>
                <w:szCs w:val="24"/>
              </w:rPr>
              <w:t>Lead:</w:t>
            </w:r>
          </w:p>
          <w:p w14:paraId="6B9A6DD8" w14:textId="77777777" w:rsidR="009E7894" w:rsidRPr="00984045" w:rsidRDefault="009E7894" w:rsidP="009E7894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76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DBE5F1" w:themeFill="accent1" w:themeFillTint="33"/>
          </w:tcPr>
          <w:p w14:paraId="1E74FB0C" w14:textId="77777777" w:rsidR="009E7894" w:rsidRPr="00984045" w:rsidRDefault="009E7894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9E7894" w14:paraId="233E91BA" w14:textId="77777777" w:rsidTr="00C51612">
        <w:trPr>
          <w:trHeight w:val="674"/>
        </w:trPr>
        <w:tc>
          <w:tcPr>
            <w:tcW w:w="3438" w:type="dxa"/>
            <w:vMerge/>
            <w:tcBorders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center"/>
          </w:tcPr>
          <w:p w14:paraId="22399C01" w14:textId="77777777" w:rsidR="009E7894" w:rsidRPr="00984045" w:rsidRDefault="009E7894" w:rsidP="00EC65E1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76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DBE5F1" w:themeFill="accent1" w:themeFillTint="33"/>
          </w:tcPr>
          <w:p w14:paraId="17228B16" w14:textId="77777777" w:rsidR="009E7894" w:rsidRPr="00984045" w:rsidRDefault="009E7894">
            <w:pPr>
              <w:rPr>
                <w:rFonts w:ascii="Arial" w:hAnsi="Arial" w:cs="Arial"/>
                <w:i/>
                <w:sz w:val="24"/>
              </w:rPr>
            </w:pPr>
            <w:r w:rsidRPr="00984045">
              <w:rPr>
                <w:rFonts w:ascii="Arial" w:hAnsi="Arial" w:cs="Arial"/>
                <w:i/>
                <w:sz w:val="24"/>
              </w:rPr>
              <w:t>Additional staff involved:</w:t>
            </w:r>
          </w:p>
        </w:tc>
      </w:tr>
      <w:tr w:rsidR="00D23E55" w14:paraId="05B7F80F" w14:textId="77777777" w:rsidTr="00C51612">
        <w:trPr>
          <w:trHeight w:val="507"/>
        </w:trPr>
        <w:tc>
          <w:tcPr>
            <w:tcW w:w="343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center"/>
          </w:tcPr>
          <w:p w14:paraId="32695208" w14:textId="77777777" w:rsidR="00D23E55" w:rsidRPr="00984045" w:rsidRDefault="00D23E55" w:rsidP="00EC65E1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984045">
              <w:rPr>
                <w:rFonts w:ascii="Arial" w:hAnsi="Arial" w:cs="Arial"/>
                <w:b/>
                <w:sz w:val="24"/>
                <w:szCs w:val="24"/>
              </w:rPr>
              <w:t>QI Project Physician Support:</w:t>
            </w:r>
          </w:p>
        </w:tc>
        <w:tc>
          <w:tcPr>
            <w:tcW w:w="76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DBE5F1" w:themeFill="accent1" w:themeFillTint="33"/>
          </w:tcPr>
          <w:p w14:paraId="0D7CBEFF" w14:textId="77777777" w:rsidR="00D23E55" w:rsidRPr="00984045" w:rsidRDefault="00D23E55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E36C08" w14:paraId="7F50550D" w14:textId="77777777" w:rsidTr="00C51612">
        <w:trPr>
          <w:trHeight w:val="1223"/>
        </w:trPr>
        <w:tc>
          <w:tcPr>
            <w:tcW w:w="11088" w:type="dxa"/>
            <w:gridSpan w:val="3"/>
            <w:tcBorders>
              <w:top w:val="single" w:sz="4" w:space="0" w:color="auto"/>
            </w:tcBorders>
            <w:shd w:val="clear" w:color="auto" w:fill="DBE5F1" w:themeFill="accent1" w:themeFillTint="33"/>
          </w:tcPr>
          <w:p w14:paraId="264073CA" w14:textId="77777777" w:rsidR="00E36C08" w:rsidRPr="00984045" w:rsidRDefault="00E36C08" w:rsidP="00C51612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984045">
              <w:rPr>
                <w:rFonts w:ascii="Arial" w:hAnsi="Arial" w:cs="Arial"/>
                <w:b/>
                <w:sz w:val="24"/>
                <w:szCs w:val="24"/>
              </w:rPr>
              <w:t xml:space="preserve">Baseline </w:t>
            </w:r>
            <w:r w:rsidR="00C51612" w:rsidRPr="00984045">
              <w:rPr>
                <w:rFonts w:ascii="Arial" w:hAnsi="Arial" w:cs="Arial"/>
                <w:b/>
                <w:sz w:val="24"/>
                <w:szCs w:val="24"/>
              </w:rPr>
              <w:t>Numeric Data and Project Selection Rationale</w:t>
            </w:r>
            <w:r w:rsidRPr="00984045">
              <w:rPr>
                <w:rFonts w:ascii="Arial" w:hAnsi="Arial" w:cs="Arial"/>
                <w:b/>
                <w:sz w:val="24"/>
                <w:szCs w:val="24"/>
              </w:rPr>
              <w:t>:</w:t>
            </w:r>
          </w:p>
          <w:p w14:paraId="45322B8F" w14:textId="77777777" w:rsidR="00C51612" w:rsidRPr="00984045" w:rsidRDefault="00C51612" w:rsidP="00C51612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01095C86" w14:textId="77777777" w:rsidR="00C51612" w:rsidRPr="00984045" w:rsidRDefault="00C51612" w:rsidP="00C51612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305B3AEE" w14:textId="77777777" w:rsidR="00C51612" w:rsidRPr="00984045" w:rsidRDefault="00C51612" w:rsidP="00C51612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7DB40C7F" w14:textId="5F2F3042" w:rsidR="00C51612" w:rsidRPr="00984045" w:rsidRDefault="00C51612" w:rsidP="00C51612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  <w:tr w:rsidR="00521EE0" w14:paraId="55D70E6F" w14:textId="77777777" w:rsidTr="00C51612">
        <w:trPr>
          <w:trHeight w:val="1340"/>
        </w:trPr>
        <w:tc>
          <w:tcPr>
            <w:tcW w:w="11088" w:type="dxa"/>
            <w:gridSpan w:val="3"/>
            <w:tcBorders>
              <w:top w:val="single" w:sz="4" w:space="0" w:color="auto"/>
            </w:tcBorders>
            <w:shd w:val="clear" w:color="auto" w:fill="DBE5F1" w:themeFill="accent1" w:themeFillTint="33"/>
          </w:tcPr>
          <w:p w14:paraId="4608020D" w14:textId="77777777" w:rsidR="00521EE0" w:rsidRPr="00984045" w:rsidRDefault="00521EE0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984045">
              <w:rPr>
                <w:rFonts w:ascii="Arial" w:hAnsi="Arial" w:cs="Arial"/>
                <w:b/>
                <w:sz w:val="24"/>
                <w:szCs w:val="24"/>
              </w:rPr>
              <w:t>Plan for Implementation</w:t>
            </w:r>
            <w:r w:rsidR="00FD52EB" w:rsidRPr="00984045">
              <w:rPr>
                <w:rFonts w:ascii="Arial" w:hAnsi="Arial" w:cs="Arial"/>
                <w:b/>
                <w:sz w:val="24"/>
                <w:szCs w:val="24"/>
              </w:rPr>
              <w:t>:</w:t>
            </w:r>
          </w:p>
          <w:p w14:paraId="0562F5EE" w14:textId="77777777" w:rsidR="00C51612" w:rsidRPr="00984045" w:rsidRDefault="00C51612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3BD6A95F" w14:textId="77777777" w:rsidR="00C51612" w:rsidRPr="00984045" w:rsidRDefault="00C51612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06935CB9" w14:textId="77777777" w:rsidR="00C51612" w:rsidRPr="00984045" w:rsidRDefault="00C51612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47DBC9BC" w14:textId="352C7BBA" w:rsidR="00C51612" w:rsidRPr="00984045" w:rsidRDefault="00C51612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  <w:tr w:rsidR="003A5609" w14:paraId="711C558A" w14:textId="77777777" w:rsidTr="00C51612">
        <w:trPr>
          <w:trHeight w:val="1331"/>
        </w:trPr>
        <w:tc>
          <w:tcPr>
            <w:tcW w:w="11088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14158560" w14:textId="77777777" w:rsidR="003A5609" w:rsidRPr="00984045" w:rsidRDefault="003A5609" w:rsidP="00D94204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984045">
              <w:rPr>
                <w:rFonts w:ascii="Arial" w:hAnsi="Arial" w:cs="Arial"/>
                <w:b/>
                <w:sz w:val="24"/>
                <w:szCs w:val="24"/>
              </w:rPr>
              <w:t>Actions Taken/Changes Implemented</w:t>
            </w:r>
            <w:r w:rsidR="00D94204" w:rsidRPr="00984045">
              <w:rPr>
                <w:rFonts w:ascii="Arial" w:hAnsi="Arial" w:cs="Arial"/>
                <w:b/>
                <w:sz w:val="24"/>
                <w:szCs w:val="24"/>
              </w:rPr>
              <w:t xml:space="preserve"> </w:t>
            </w:r>
            <w:r w:rsidR="00E36C08" w:rsidRPr="00984045">
              <w:rPr>
                <w:rFonts w:ascii="Arial" w:hAnsi="Arial" w:cs="Arial"/>
                <w:b/>
                <w:sz w:val="24"/>
                <w:szCs w:val="24"/>
              </w:rPr>
              <w:t>(p</w:t>
            </w:r>
            <w:r w:rsidR="00D94204" w:rsidRPr="00984045">
              <w:rPr>
                <w:rFonts w:ascii="Arial" w:hAnsi="Arial" w:cs="Arial"/>
                <w:b/>
                <w:sz w:val="24"/>
                <w:szCs w:val="24"/>
              </w:rPr>
              <w:t>rovide supporting or developed materials, if applicable):</w:t>
            </w:r>
          </w:p>
          <w:p w14:paraId="5D4B8DDB" w14:textId="77777777" w:rsidR="00C51612" w:rsidRPr="00984045" w:rsidRDefault="00C51612" w:rsidP="00D94204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7EF57267" w14:textId="77777777" w:rsidR="00C51612" w:rsidRPr="00984045" w:rsidRDefault="00C51612" w:rsidP="00D94204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1BBCFE00" w14:textId="77777777" w:rsidR="00C51612" w:rsidRPr="00984045" w:rsidRDefault="00C51612" w:rsidP="00D94204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365189B2" w14:textId="2932C504" w:rsidR="00C51612" w:rsidRPr="00984045" w:rsidRDefault="00C51612" w:rsidP="00D94204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  <w:tr w:rsidR="003A5609" w14:paraId="1BE47F83" w14:textId="77777777" w:rsidTr="00C51612">
        <w:trPr>
          <w:trHeight w:val="1430"/>
        </w:trPr>
        <w:tc>
          <w:tcPr>
            <w:tcW w:w="11088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25428BF2" w14:textId="77777777" w:rsidR="003A5609" w:rsidRPr="00984045" w:rsidRDefault="00E36C08" w:rsidP="00E36C08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984045">
              <w:rPr>
                <w:rFonts w:ascii="Arial" w:hAnsi="Arial" w:cs="Arial"/>
                <w:b/>
                <w:sz w:val="24"/>
                <w:szCs w:val="24"/>
              </w:rPr>
              <w:t>Current Status/</w:t>
            </w:r>
            <w:r w:rsidR="003A5609" w:rsidRPr="00984045">
              <w:rPr>
                <w:rFonts w:ascii="Arial" w:hAnsi="Arial" w:cs="Arial"/>
                <w:b/>
                <w:sz w:val="24"/>
                <w:szCs w:val="24"/>
              </w:rPr>
              <w:t>Re</w:t>
            </w:r>
            <w:r w:rsidRPr="00984045">
              <w:rPr>
                <w:rFonts w:ascii="Arial" w:hAnsi="Arial" w:cs="Arial"/>
                <w:b/>
                <w:sz w:val="24"/>
                <w:szCs w:val="24"/>
              </w:rPr>
              <w:t>sults/Improvement (must include numeric data</w:t>
            </w:r>
            <w:r w:rsidR="00FD52EB" w:rsidRPr="00984045">
              <w:rPr>
                <w:rFonts w:ascii="Arial" w:hAnsi="Arial" w:cs="Arial"/>
                <w:b/>
                <w:sz w:val="24"/>
                <w:szCs w:val="24"/>
              </w:rPr>
              <w:t xml:space="preserve"> and source of data (report</w:t>
            </w:r>
            <w:r w:rsidR="003A5609" w:rsidRPr="00984045">
              <w:rPr>
                <w:rFonts w:ascii="Arial" w:hAnsi="Arial" w:cs="Arial"/>
                <w:b/>
                <w:sz w:val="24"/>
                <w:szCs w:val="24"/>
              </w:rPr>
              <w:t>):</w:t>
            </w:r>
          </w:p>
          <w:p w14:paraId="5C7851EE" w14:textId="77777777" w:rsidR="00C51612" w:rsidRPr="00984045" w:rsidRDefault="00C51612" w:rsidP="00E36C08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10ED5699" w14:textId="77777777" w:rsidR="00C51612" w:rsidRPr="00984045" w:rsidRDefault="00C51612" w:rsidP="00E36C08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70215892" w14:textId="77777777" w:rsidR="00C51612" w:rsidRPr="00984045" w:rsidRDefault="00C51612" w:rsidP="00E36C08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670A9434" w14:textId="7C1FEF04" w:rsidR="00C51612" w:rsidRPr="00984045" w:rsidRDefault="00C51612" w:rsidP="00E36C08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  <w:tr w:rsidR="003A5609" w14:paraId="1B9F9576" w14:textId="77777777" w:rsidTr="00C51612">
        <w:trPr>
          <w:trHeight w:val="1493"/>
        </w:trPr>
        <w:tc>
          <w:tcPr>
            <w:tcW w:w="11088" w:type="dxa"/>
            <w:gridSpan w:val="3"/>
            <w:tcBorders>
              <w:top w:val="single" w:sz="4" w:space="0" w:color="auto"/>
              <w:bottom w:val="thickThinSmallGap" w:sz="18" w:space="0" w:color="auto"/>
            </w:tcBorders>
            <w:shd w:val="clear" w:color="auto" w:fill="F2F2F2" w:themeFill="background1" w:themeFillShade="F2"/>
          </w:tcPr>
          <w:p w14:paraId="74EEEA06" w14:textId="77777777" w:rsidR="003A5609" w:rsidRPr="00984045" w:rsidRDefault="003A5609" w:rsidP="002555C4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984045">
              <w:rPr>
                <w:rFonts w:ascii="Arial" w:hAnsi="Arial" w:cs="Arial"/>
                <w:b/>
                <w:sz w:val="24"/>
                <w:szCs w:val="24"/>
              </w:rPr>
              <w:t>Opportunitie</w:t>
            </w:r>
            <w:r w:rsidR="002555C4" w:rsidRPr="00984045">
              <w:rPr>
                <w:rFonts w:ascii="Arial" w:hAnsi="Arial" w:cs="Arial"/>
                <w:b/>
                <w:sz w:val="24"/>
                <w:szCs w:val="24"/>
              </w:rPr>
              <w:t>s for Additional Improvement or</w:t>
            </w:r>
            <w:r w:rsidRPr="00984045">
              <w:rPr>
                <w:rFonts w:ascii="Arial" w:hAnsi="Arial" w:cs="Arial"/>
                <w:b/>
                <w:sz w:val="24"/>
                <w:szCs w:val="24"/>
              </w:rPr>
              <w:t xml:space="preserve"> Maintenance</w:t>
            </w:r>
            <w:r w:rsidR="00F22B73" w:rsidRPr="00984045">
              <w:rPr>
                <w:rFonts w:ascii="Arial" w:hAnsi="Arial" w:cs="Arial"/>
                <w:b/>
                <w:sz w:val="24"/>
                <w:szCs w:val="24"/>
              </w:rPr>
              <w:t>/Next Steps</w:t>
            </w:r>
            <w:r w:rsidRPr="00984045">
              <w:rPr>
                <w:rFonts w:ascii="Arial" w:hAnsi="Arial" w:cs="Arial"/>
                <w:b/>
                <w:sz w:val="24"/>
                <w:szCs w:val="24"/>
              </w:rPr>
              <w:t>:</w:t>
            </w:r>
          </w:p>
          <w:p w14:paraId="4886DF35" w14:textId="77777777" w:rsidR="00C51612" w:rsidRPr="00984045" w:rsidRDefault="00C51612" w:rsidP="002555C4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6C81E950" w14:textId="77777777" w:rsidR="00C51612" w:rsidRPr="00984045" w:rsidRDefault="00C51612" w:rsidP="002555C4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174E4407" w14:textId="77777777" w:rsidR="00C51612" w:rsidRPr="00984045" w:rsidRDefault="00C51612" w:rsidP="002555C4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4A7012C6" w14:textId="77777777" w:rsidR="00C51612" w:rsidRPr="00984045" w:rsidRDefault="00C51612" w:rsidP="002555C4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27FC784B" w14:textId="0A86B488" w:rsidR="00C51612" w:rsidRPr="00984045" w:rsidRDefault="00C51612" w:rsidP="002555C4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</w:tbl>
    <w:p w14:paraId="54359CE4" w14:textId="77777777" w:rsidR="00A835C9" w:rsidRDefault="00984045"/>
    <w:sectPr w:rsidR="00A835C9" w:rsidSect="00D23E55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trackRevision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yNDA1NrA0MDYyMTFX0lEKTi0uzszPAykwqgUAfXxjzywAAAA="/>
  </w:docVars>
  <w:rsids>
    <w:rsidRoot w:val="00CB28D4"/>
    <w:rsid w:val="0014028F"/>
    <w:rsid w:val="002555C4"/>
    <w:rsid w:val="00280976"/>
    <w:rsid w:val="00291602"/>
    <w:rsid w:val="00356277"/>
    <w:rsid w:val="003A5609"/>
    <w:rsid w:val="0049466B"/>
    <w:rsid w:val="004B1F31"/>
    <w:rsid w:val="00512EEE"/>
    <w:rsid w:val="00521EE0"/>
    <w:rsid w:val="00562B3B"/>
    <w:rsid w:val="006630B9"/>
    <w:rsid w:val="00825FCB"/>
    <w:rsid w:val="008C0DA0"/>
    <w:rsid w:val="008E5C92"/>
    <w:rsid w:val="00984045"/>
    <w:rsid w:val="009E7894"/>
    <w:rsid w:val="00A01256"/>
    <w:rsid w:val="00A70EB8"/>
    <w:rsid w:val="00B346F7"/>
    <w:rsid w:val="00C12D6F"/>
    <w:rsid w:val="00C26A6B"/>
    <w:rsid w:val="00C44E8B"/>
    <w:rsid w:val="00C46064"/>
    <w:rsid w:val="00C51612"/>
    <w:rsid w:val="00C964E4"/>
    <w:rsid w:val="00CB28D4"/>
    <w:rsid w:val="00CD568A"/>
    <w:rsid w:val="00D23E55"/>
    <w:rsid w:val="00D9107B"/>
    <w:rsid w:val="00D94204"/>
    <w:rsid w:val="00DB5378"/>
    <w:rsid w:val="00E36C08"/>
    <w:rsid w:val="00EB3EF6"/>
    <w:rsid w:val="00EC65E1"/>
    <w:rsid w:val="00ED3082"/>
    <w:rsid w:val="00F22B73"/>
    <w:rsid w:val="00F47D9D"/>
    <w:rsid w:val="00FD52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2A6F2B"/>
  <w15:docId w15:val="{A7F87B11-002F-4110-B5CE-CAC686B4B5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CB28D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CD568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D568A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FD52E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D52E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D52E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D52E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D52EB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356277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52</Words>
  <Characters>869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Michigan Hospital and Health Systems</Company>
  <LinksUpToDate>false</LinksUpToDate>
  <CharactersWithSpaces>10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osterman, Joseph</dc:creator>
  <cp:lastModifiedBy>Forrest, Annemarie</cp:lastModifiedBy>
  <cp:revision>4</cp:revision>
  <dcterms:created xsi:type="dcterms:W3CDTF">2021-03-05T18:25:00Z</dcterms:created>
  <dcterms:modified xsi:type="dcterms:W3CDTF">2021-03-05T18:25:00Z</dcterms:modified>
</cp:coreProperties>
</file>